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C158B" w14:textId="77777777" w:rsidR="005A13F4" w:rsidRPr="00F0653D" w:rsidRDefault="00AC52D4" w:rsidP="009D4A8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0653D">
        <w:rPr>
          <w:rFonts w:ascii="Times New Roman" w:hAnsi="Times New Roman" w:cs="Times New Roman"/>
          <w:b/>
          <w:sz w:val="28"/>
          <w:szCs w:val="28"/>
        </w:rPr>
        <w:t xml:space="preserve">DATA ENTRY FOR </w:t>
      </w:r>
      <w:r w:rsidR="002E1F7A">
        <w:rPr>
          <w:rFonts w:ascii="Times New Roman" w:hAnsi="Times New Roman" w:cs="Times New Roman"/>
          <w:b/>
          <w:sz w:val="28"/>
          <w:szCs w:val="28"/>
        </w:rPr>
        <w:t>INITIAL VISITS</w:t>
      </w:r>
    </w:p>
    <w:p w14:paraId="29733A5B" w14:textId="77777777" w:rsidR="006425B5" w:rsidRPr="00F0653D" w:rsidRDefault="00E670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2E1F7A">
        <w:rPr>
          <w:rFonts w:ascii="Times New Roman" w:hAnsi="Times New Roman" w:cs="Times New Roman"/>
          <w:sz w:val="24"/>
          <w:szCs w:val="24"/>
        </w:rPr>
        <w:t xml:space="preserve">hese are the steps to process an initial site </w:t>
      </w:r>
      <w:r>
        <w:rPr>
          <w:rFonts w:ascii="Times New Roman" w:hAnsi="Times New Roman" w:cs="Times New Roman"/>
          <w:sz w:val="24"/>
          <w:szCs w:val="24"/>
        </w:rPr>
        <w:t>visit data:</w:t>
      </w:r>
    </w:p>
    <w:tbl>
      <w:tblPr>
        <w:tblStyle w:val="TableGrid"/>
        <w:tblW w:w="14760" w:type="dxa"/>
        <w:tblInd w:w="-185" w:type="dxa"/>
        <w:tblLook w:val="04A0" w:firstRow="1" w:lastRow="0" w:firstColumn="1" w:lastColumn="0" w:noHBand="0" w:noVBand="1"/>
      </w:tblPr>
      <w:tblGrid>
        <w:gridCol w:w="2839"/>
        <w:gridCol w:w="11921"/>
      </w:tblGrid>
      <w:tr w:rsidR="003502DB" w:rsidRPr="00F0653D" w14:paraId="23CDC1FE" w14:textId="77777777" w:rsidTr="001707FD">
        <w:tc>
          <w:tcPr>
            <w:tcW w:w="2839" w:type="dxa"/>
          </w:tcPr>
          <w:p w14:paraId="42174BA7" w14:textId="77777777" w:rsidR="00BD4633" w:rsidRDefault="00E670C7" w:rsidP="00BD4633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E670C7">
              <w:rPr>
                <w:rFonts w:ascii="Times New Roman" w:hAnsi="Times New Roman" w:cs="Times New Roman"/>
              </w:rPr>
              <w:t>Login to Presspoint using the link, u</w:t>
            </w:r>
            <w:r w:rsidR="00BD4633">
              <w:rPr>
                <w:rFonts w:ascii="Times New Roman" w:hAnsi="Times New Roman" w:cs="Times New Roman"/>
              </w:rPr>
              <w:t xml:space="preserve">sername, and password provided. This will take you to your dashboard. </w:t>
            </w:r>
          </w:p>
          <w:p w14:paraId="5D6450A3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15048E18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2C9A13DA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2CC2F90C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7A1D8363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7ADFFE82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1FDBA9F4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13B02589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045FD255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16ADF62E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225AD113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36FB63AE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614887D7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5311F1CF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436F1510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55461B5F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53C24448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611E1EA7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76A072E1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0C9A18CA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6C03D172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77014CAB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4C24B7EF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1FD3F564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58A550C9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32783A72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0E465C32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3D1380EE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08AFB4B1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21BE4133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6B184AF0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771EF2DE" w14:textId="77777777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0BD33F82" w14:textId="00FF89F8" w:rsidR="00BD4633" w:rsidRPr="00BD4633" w:rsidRDefault="00BD4633" w:rsidP="00BD46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921" w:type="dxa"/>
          </w:tcPr>
          <w:p w14:paraId="42381E97" w14:textId="77777777" w:rsidR="00E670C7" w:rsidRDefault="00E670C7">
            <w:pPr>
              <w:rPr>
                <w:rFonts w:ascii="Times New Roman" w:hAnsi="Times New Roman" w:cs="Times New Roman"/>
                <w:noProof/>
              </w:rPr>
            </w:pPr>
          </w:p>
          <w:p w14:paraId="7DFA61D1" w14:textId="77777777" w:rsidR="00E670C7" w:rsidRDefault="00E670C7">
            <w:pPr>
              <w:rPr>
                <w:rFonts w:ascii="Times New Roman" w:hAnsi="Times New Roman" w:cs="Times New Roman"/>
                <w:noProof/>
              </w:rPr>
            </w:pPr>
            <w:r w:rsidRPr="00E670C7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1993703" wp14:editId="4718CDA7">
                  <wp:extent cx="1849223" cy="25298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807" cy="2583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</w:rPr>
              <w:t xml:space="preserve">  </w:t>
            </w:r>
          </w:p>
          <w:p w14:paraId="09877C66" w14:textId="77777777" w:rsidR="00E670C7" w:rsidRDefault="00E670C7">
            <w:pPr>
              <w:rPr>
                <w:rFonts w:ascii="Times New Roman" w:hAnsi="Times New Roman" w:cs="Times New Roman"/>
                <w:noProof/>
              </w:rPr>
            </w:pPr>
          </w:p>
          <w:p w14:paraId="2DBC1711" w14:textId="128FADEC" w:rsidR="00E670C7" w:rsidRDefault="00BD4633">
            <w:pPr>
              <w:rPr>
                <w:rFonts w:ascii="Times New Roman" w:hAnsi="Times New Roman" w:cs="Times New Roman"/>
                <w:noProof/>
              </w:rPr>
            </w:pPr>
            <w:r w:rsidRPr="00BD463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7179C5E" wp14:editId="5AB0EE88">
                  <wp:extent cx="7432424" cy="33604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83597" cy="3383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07FD" w:rsidRPr="00F0653D" w14:paraId="38FBCDCB" w14:textId="190F8211" w:rsidTr="001707FD">
        <w:tc>
          <w:tcPr>
            <w:tcW w:w="2839" w:type="dxa"/>
          </w:tcPr>
          <w:p w14:paraId="3E2FE6AE" w14:textId="4B578CEB" w:rsidR="0089029F" w:rsidRDefault="0089029F" w:rsidP="0089029F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Find the p</w:t>
            </w:r>
            <w:r w:rsidR="00B1632B">
              <w:rPr>
                <w:rFonts w:ascii="Times New Roman" w:hAnsi="Times New Roman" w:cs="Times New Roman"/>
              </w:rPr>
              <w:t xml:space="preserve">roperty that </w:t>
            </w:r>
            <w:r>
              <w:rPr>
                <w:rFonts w:ascii="Times New Roman" w:hAnsi="Times New Roman" w:cs="Times New Roman"/>
              </w:rPr>
              <w:t xml:space="preserve">you are looking for in the </w:t>
            </w:r>
            <w:r w:rsidR="00BD4633">
              <w:rPr>
                <w:rFonts w:ascii="Times New Roman" w:hAnsi="Times New Roman" w:cs="Times New Roman"/>
              </w:rPr>
              <w:t>dashboard</w:t>
            </w:r>
            <w:r>
              <w:rPr>
                <w:rFonts w:ascii="Times New Roman" w:hAnsi="Times New Roman" w:cs="Times New Roman"/>
              </w:rPr>
              <w:t xml:space="preserve">, and click on </w:t>
            </w:r>
            <w:r w:rsidR="00BD4633">
              <w:rPr>
                <w:rFonts w:ascii="Times New Roman" w:hAnsi="Times New Roman" w:cs="Times New Roman"/>
              </w:rPr>
              <w:t>the site address hyperlink.</w:t>
            </w:r>
          </w:p>
          <w:p w14:paraId="4EB17D13" w14:textId="310D7E76" w:rsidR="00B1632B" w:rsidRDefault="00B1632B" w:rsidP="00B1632B">
            <w:pPr>
              <w:rPr>
                <w:rFonts w:ascii="Times New Roman" w:hAnsi="Times New Roman" w:cs="Times New Roman"/>
              </w:rPr>
            </w:pPr>
          </w:p>
          <w:p w14:paraId="17CD5C25" w14:textId="5DB820EF" w:rsidR="0089029F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3C54B2DC" w14:textId="7BD45227" w:rsidR="0089029F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185E7D56" w14:textId="1B60A080" w:rsidR="0089029F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7BFB16CB" w14:textId="679A94F0" w:rsidR="0089029F" w:rsidRDefault="0089029F" w:rsidP="0089029F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1D966391" w14:textId="77777777" w:rsidR="0089029F" w:rsidRDefault="0089029F" w:rsidP="0089029F">
            <w:pPr>
              <w:rPr>
                <w:rFonts w:ascii="Times New Roman" w:hAnsi="Times New Roman" w:cs="Times New Roman"/>
              </w:rPr>
            </w:pPr>
          </w:p>
          <w:p w14:paraId="3626CBE5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18DE66F8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36C31D26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5F97B5B1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6A97B129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055E455D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31C04D76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7A3083D1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0D2DDCD7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7F6ACDC9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38AFE751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622C6131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2A4A2354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41EE7A51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01090C66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0E4B23D7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75BB8DD2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2EC83CA4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5918F309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37257D37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509BA297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492CAB42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581E34F5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1EDA5D74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4373B538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07DDEFB7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4329C8A9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70881FEA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14735FCE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0EB04B78" w14:textId="77777777" w:rsidR="00BD4633" w:rsidRDefault="00BD4633" w:rsidP="0089029F">
            <w:pPr>
              <w:rPr>
                <w:rFonts w:ascii="Times New Roman" w:hAnsi="Times New Roman" w:cs="Times New Roman"/>
              </w:rPr>
            </w:pPr>
          </w:p>
          <w:p w14:paraId="6AA65FAE" w14:textId="7DF9E9A6" w:rsidR="00BD4633" w:rsidRPr="0089029F" w:rsidRDefault="00BD4633" w:rsidP="0089029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921" w:type="dxa"/>
          </w:tcPr>
          <w:p w14:paraId="365A3863" w14:textId="1946A475" w:rsidR="00EF2B2A" w:rsidRDefault="00EF2B2A">
            <w:pPr>
              <w:rPr>
                <w:rFonts w:ascii="Times New Roman" w:hAnsi="Times New Roman" w:cs="Times New Roman"/>
                <w:noProof/>
              </w:rPr>
            </w:pPr>
          </w:p>
          <w:p w14:paraId="3E320D59" w14:textId="13D8F66F" w:rsidR="00EF2B2A" w:rsidRDefault="00BD463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3F2D1951" wp14:editId="35CFBFB2">
                      <wp:simplePos x="0" y="0"/>
                      <wp:positionH relativeFrom="column">
                        <wp:posOffset>3025140</wp:posOffset>
                      </wp:positionH>
                      <wp:positionV relativeFrom="paragraph">
                        <wp:posOffset>1769745</wp:posOffset>
                      </wp:positionV>
                      <wp:extent cx="800100" cy="76200"/>
                      <wp:effectExtent l="38100" t="57150" r="19050" b="95250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E8933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6" o:spid="_x0000_s1026" type="#_x0000_t32" style="position:absolute;margin-left:238.2pt;margin-top:139.35pt;width:63pt;height:6pt;flip:x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Pr="00BD463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0CDF89" wp14:editId="542F2486">
                  <wp:extent cx="7331305" cy="3314700"/>
                  <wp:effectExtent l="0" t="0" r="317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7629" cy="3331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36F1F1" w14:textId="04CB425D" w:rsidR="0089029F" w:rsidRDefault="0089029F">
            <w:pPr>
              <w:rPr>
                <w:rFonts w:ascii="Times New Roman" w:hAnsi="Times New Roman" w:cs="Times New Roman"/>
                <w:noProof/>
              </w:rPr>
            </w:pPr>
          </w:p>
          <w:p w14:paraId="53EC5F86" w14:textId="04BDA342" w:rsidR="0089029F" w:rsidRDefault="0089029F">
            <w:pPr>
              <w:rPr>
                <w:rFonts w:ascii="Times New Roman" w:hAnsi="Times New Roman" w:cs="Times New Roman"/>
                <w:noProof/>
              </w:rPr>
            </w:pPr>
          </w:p>
          <w:p w14:paraId="2E1981A1" w14:textId="4ACC1F48" w:rsidR="0089029F" w:rsidRDefault="0089029F">
            <w:pPr>
              <w:rPr>
                <w:rFonts w:ascii="Times New Roman" w:hAnsi="Times New Roman" w:cs="Times New Roman"/>
                <w:noProof/>
              </w:rPr>
            </w:pPr>
          </w:p>
          <w:p w14:paraId="238ED12F" w14:textId="46C5767B" w:rsidR="00EF2B2A" w:rsidRDefault="00EF2B2A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3502DB" w:rsidRPr="00F0653D" w14:paraId="1C25B03D" w14:textId="77777777" w:rsidTr="001707FD">
        <w:tc>
          <w:tcPr>
            <w:tcW w:w="2839" w:type="dxa"/>
          </w:tcPr>
          <w:p w14:paraId="2F12B6CB" w14:textId="77777777" w:rsidR="00955585" w:rsidRDefault="00F067ED" w:rsidP="0095558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I</w:t>
            </w:r>
            <w:r w:rsidR="00955585">
              <w:rPr>
                <w:rFonts w:ascii="Times New Roman" w:hAnsi="Times New Roman" w:cs="Times New Roman"/>
              </w:rPr>
              <w:t xml:space="preserve">n the </w:t>
            </w:r>
            <w:r w:rsidR="001D3E5F">
              <w:rPr>
                <w:rFonts w:ascii="Times New Roman" w:hAnsi="Times New Roman" w:cs="Times New Roman"/>
              </w:rPr>
              <w:t>Property P</w:t>
            </w:r>
            <w:r w:rsidR="00955585">
              <w:rPr>
                <w:rFonts w:ascii="Times New Roman" w:hAnsi="Times New Roman" w:cs="Times New Roman"/>
              </w:rPr>
              <w:t xml:space="preserve">rofile page: </w:t>
            </w:r>
          </w:p>
          <w:p w14:paraId="7BFB5F9C" w14:textId="77777777" w:rsidR="006425B5" w:rsidRPr="00F067ED" w:rsidRDefault="006425B5" w:rsidP="00F067ED">
            <w:pPr>
              <w:rPr>
                <w:rFonts w:ascii="Times New Roman" w:hAnsi="Times New Roman" w:cs="Times New Roman"/>
              </w:rPr>
            </w:pPr>
          </w:p>
          <w:p w14:paraId="7D97D160" w14:textId="135102B6" w:rsidR="00BD4633" w:rsidRDefault="009D4A84" w:rsidP="0089029F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that</w:t>
            </w:r>
            <w:r w:rsidR="006425B5" w:rsidRPr="00F0653D">
              <w:rPr>
                <w:rFonts w:ascii="Times New Roman" w:hAnsi="Times New Roman" w:cs="Times New Roman"/>
              </w:rPr>
              <w:t xml:space="preserve"> the </w:t>
            </w:r>
            <w:r w:rsidR="00F067ED" w:rsidRPr="00F067ED">
              <w:rPr>
                <w:rFonts w:ascii="Times New Roman" w:hAnsi="Times New Roman" w:cs="Times New Roman"/>
                <w:b/>
              </w:rPr>
              <w:t>city</w:t>
            </w:r>
            <w:r w:rsidR="00F067ED">
              <w:rPr>
                <w:rFonts w:ascii="Times New Roman" w:hAnsi="Times New Roman" w:cs="Times New Roman"/>
              </w:rPr>
              <w:t xml:space="preserve">, </w:t>
            </w:r>
            <w:r w:rsidR="00F067ED" w:rsidRPr="00F067ED">
              <w:rPr>
                <w:rFonts w:ascii="Times New Roman" w:hAnsi="Times New Roman" w:cs="Times New Roman"/>
                <w:b/>
              </w:rPr>
              <w:t>state</w:t>
            </w:r>
            <w:r w:rsidR="00F067ED">
              <w:rPr>
                <w:rFonts w:ascii="Times New Roman" w:hAnsi="Times New Roman" w:cs="Times New Roman"/>
              </w:rPr>
              <w:t xml:space="preserve">, </w:t>
            </w:r>
            <w:r w:rsidR="00F067ED" w:rsidRPr="00F067ED">
              <w:rPr>
                <w:rFonts w:ascii="Times New Roman" w:hAnsi="Times New Roman" w:cs="Times New Roman"/>
                <w:b/>
              </w:rPr>
              <w:t>postal code</w:t>
            </w:r>
            <w:r w:rsidR="00F067ED">
              <w:rPr>
                <w:rFonts w:ascii="Times New Roman" w:hAnsi="Times New Roman" w:cs="Times New Roman"/>
              </w:rPr>
              <w:t xml:space="preserve">, </w:t>
            </w:r>
            <w:r w:rsidR="006425B5" w:rsidRPr="00F0653D">
              <w:rPr>
                <w:rFonts w:ascii="Times New Roman" w:hAnsi="Times New Roman" w:cs="Times New Roman"/>
                <w:b/>
              </w:rPr>
              <w:t>neighborhood</w:t>
            </w:r>
            <w:r w:rsidR="00F067ED">
              <w:rPr>
                <w:rFonts w:ascii="Times New Roman" w:hAnsi="Times New Roman" w:cs="Times New Roman"/>
                <w:b/>
              </w:rPr>
              <w:t>,</w:t>
            </w:r>
            <w:r w:rsidR="006425B5" w:rsidRPr="00F0653D">
              <w:rPr>
                <w:rFonts w:ascii="Times New Roman" w:hAnsi="Times New Roman" w:cs="Times New Roman"/>
              </w:rPr>
              <w:t xml:space="preserve"> and </w:t>
            </w:r>
            <w:r w:rsidR="006425B5" w:rsidRPr="00F0653D">
              <w:rPr>
                <w:rFonts w:ascii="Times New Roman" w:hAnsi="Times New Roman" w:cs="Times New Roman"/>
                <w:b/>
              </w:rPr>
              <w:t>county</w:t>
            </w:r>
            <w:r w:rsidR="006425B5" w:rsidRPr="00F0653D">
              <w:rPr>
                <w:rFonts w:ascii="Times New Roman" w:hAnsi="Times New Roman" w:cs="Times New Roman"/>
              </w:rPr>
              <w:t xml:space="preserve"> fields</w:t>
            </w:r>
            <w:r>
              <w:rPr>
                <w:rFonts w:ascii="Times New Roman" w:hAnsi="Times New Roman" w:cs="Times New Roman"/>
              </w:rPr>
              <w:t xml:space="preserve"> are not</w:t>
            </w:r>
            <w:r w:rsidR="006425B5" w:rsidRPr="00F0653D">
              <w:rPr>
                <w:rFonts w:ascii="Times New Roman" w:hAnsi="Times New Roman" w:cs="Times New Roman"/>
              </w:rPr>
              <w:t xml:space="preserve"> blank or misspelled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530F5538" w14:textId="5849A433" w:rsidR="00BD4633" w:rsidRDefault="00BD4633" w:rsidP="00BD4633">
            <w:pPr>
              <w:rPr>
                <w:rFonts w:ascii="Times New Roman" w:hAnsi="Times New Roman" w:cs="Times New Roman"/>
              </w:rPr>
            </w:pPr>
          </w:p>
          <w:p w14:paraId="758FEA04" w14:textId="75A8E3A3" w:rsidR="006425B5" w:rsidRPr="00BD4633" w:rsidRDefault="00BD4633" w:rsidP="00BD4633">
            <w:pPr>
              <w:rPr>
                <w:rFonts w:ascii="Times New Roman" w:hAnsi="Times New Roman" w:cs="Times New Roman"/>
              </w:rPr>
            </w:pPr>
            <w:r w:rsidRPr="00BD4633">
              <w:rPr>
                <w:rFonts w:ascii="Times New Roman" w:hAnsi="Times New Roman" w:cs="Times New Roman"/>
                <w:b/>
              </w:rPr>
              <w:t>NOTE:</w:t>
            </w:r>
            <w:r>
              <w:rPr>
                <w:rFonts w:ascii="Times New Roman" w:hAnsi="Times New Roman" w:cs="Times New Roman"/>
              </w:rPr>
              <w:t xml:space="preserve"> In case any errors are found, please alert Rachael with the property hyperlink. Do not correct the data yourself. </w:t>
            </w:r>
          </w:p>
          <w:p w14:paraId="2D118F85" w14:textId="77777777" w:rsidR="006425B5" w:rsidRPr="00F0653D" w:rsidRDefault="006425B5" w:rsidP="006425B5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15BBA2BB" w14:textId="77777777" w:rsidR="006425B5" w:rsidRPr="00F0653D" w:rsidRDefault="006425B5" w:rsidP="0089029F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 w:rsidRPr="00F0653D">
              <w:rPr>
                <w:rFonts w:ascii="Times New Roman" w:hAnsi="Times New Roman" w:cs="Times New Roman"/>
              </w:rPr>
              <w:t xml:space="preserve">Change </w:t>
            </w:r>
            <w:r w:rsidRPr="00F0653D">
              <w:rPr>
                <w:rFonts w:ascii="Times New Roman" w:hAnsi="Times New Roman" w:cs="Times New Roman"/>
                <w:b/>
              </w:rPr>
              <w:t>Site Status</w:t>
            </w:r>
            <w:r w:rsidR="00955585">
              <w:rPr>
                <w:rFonts w:ascii="Times New Roman" w:hAnsi="Times New Roman" w:cs="Times New Roman"/>
              </w:rPr>
              <w:t xml:space="preserve"> to </w:t>
            </w:r>
            <w:r w:rsidR="00E95F81">
              <w:rPr>
                <w:rFonts w:ascii="Times New Roman" w:hAnsi="Times New Roman" w:cs="Times New Roman"/>
              </w:rPr>
              <w:t>In Progress</w:t>
            </w:r>
            <w:r w:rsidRPr="00F0653D">
              <w:rPr>
                <w:rFonts w:ascii="Times New Roman" w:hAnsi="Times New Roman" w:cs="Times New Roman"/>
              </w:rPr>
              <w:t>.</w:t>
            </w:r>
            <w:r w:rsidR="001D3E5F">
              <w:rPr>
                <w:rFonts w:ascii="Times New Roman" w:hAnsi="Times New Roman" w:cs="Times New Roman"/>
                <w:noProof/>
              </w:rPr>
              <w:t xml:space="preserve"> </w:t>
            </w:r>
          </w:p>
          <w:p w14:paraId="5A5EA95D" w14:textId="77777777" w:rsidR="006425B5" w:rsidRPr="00F0653D" w:rsidRDefault="006425B5" w:rsidP="006425B5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C942EEC" w14:textId="6D740218" w:rsidR="00F067ED" w:rsidRDefault="00EE1AFA" w:rsidP="0089029F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lect the </w:t>
            </w:r>
            <w:r w:rsidRPr="001707FD">
              <w:rPr>
                <w:rFonts w:ascii="Times New Roman" w:hAnsi="Times New Roman" w:cs="Times New Roman"/>
                <w:b/>
              </w:rPr>
              <w:t>Property Typ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F067ED">
              <w:rPr>
                <w:rFonts w:ascii="Times New Roman" w:hAnsi="Times New Roman" w:cs="Times New Roman"/>
              </w:rPr>
              <w:t>field.</w:t>
            </w:r>
          </w:p>
          <w:p w14:paraId="5BD90147" w14:textId="77777777" w:rsidR="00F067ED" w:rsidRPr="00F067ED" w:rsidRDefault="00F067ED" w:rsidP="00F067ED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F12F036" w14:textId="77777777" w:rsidR="0089029F" w:rsidRDefault="00F067ED" w:rsidP="0089029F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e</w:t>
            </w:r>
            <w:r w:rsidR="006425B5" w:rsidRPr="00F0653D">
              <w:rPr>
                <w:rFonts w:ascii="Times New Roman" w:hAnsi="Times New Roman" w:cs="Times New Roman"/>
              </w:rPr>
              <w:t xml:space="preserve"> the </w:t>
            </w:r>
            <w:r>
              <w:rPr>
                <w:rFonts w:ascii="Times New Roman" w:hAnsi="Times New Roman" w:cs="Times New Roman"/>
                <w:b/>
              </w:rPr>
              <w:t>Next Task</w:t>
            </w:r>
            <w:r w:rsidRPr="00F067ED">
              <w:rPr>
                <w:rFonts w:ascii="Times New Roman" w:hAnsi="Times New Roman" w:cs="Times New Roman"/>
              </w:rPr>
              <w:t xml:space="preserve"> to</w:t>
            </w:r>
            <w:r w:rsidR="006425B5" w:rsidRPr="00F0653D">
              <w:rPr>
                <w:rFonts w:ascii="Times New Roman" w:hAnsi="Times New Roman" w:cs="Times New Roman"/>
              </w:rPr>
              <w:t xml:space="preserve"> </w:t>
            </w:r>
            <w:r w:rsidR="00E95F81">
              <w:rPr>
                <w:rFonts w:ascii="Times New Roman" w:hAnsi="Times New Roman" w:cs="Times New Roman"/>
              </w:rPr>
              <w:t>Follow Up Phone Call</w:t>
            </w:r>
            <w:r w:rsidR="006425B5" w:rsidRPr="00F0653D">
              <w:rPr>
                <w:rFonts w:ascii="Times New Roman" w:hAnsi="Times New Roman" w:cs="Times New Roman"/>
              </w:rPr>
              <w:t xml:space="preserve">. </w:t>
            </w:r>
          </w:p>
          <w:p w14:paraId="04962548" w14:textId="77777777" w:rsidR="0089029F" w:rsidRPr="0089029F" w:rsidRDefault="0089029F" w:rsidP="0089029F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F20F095" w14:textId="77777777" w:rsidR="006425B5" w:rsidRDefault="00E95F81" w:rsidP="0089029F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 the</w:t>
            </w:r>
            <w:r w:rsidR="00F067ED">
              <w:rPr>
                <w:rFonts w:ascii="Times New Roman" w:hAnsi="Times New Roman" w:cs="Times New Roman"/>
              </w:rPr>
              <w:t xml:space="preserve"> </w:t>
            </w:r>
            <w:r w:rsidR="00F067ED" w:rsidRPr="00F067ED">
              <w:rPr>
                <w:rFonts w:ascii="Times New Roman" w:hAnsi="Times New Roman" w:cs="Times New Roman"/>
                <w:b/>
              </w:rPr>
              <w:t>Task Date</w:t>
            </w:r>
            <w:r w:rsidR="00F067E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ield, pick a date 6 months ahead</w:t>
            </w:r>
            <w:r w:rsidR="006425B5" w:rsidRPr="0089029F">
              <w:rPr>
                <w:rFonts w:ascii="Times New Roman" w:hAnsi="Times New Roman" w:cs="Times New Roman"/>
              </w:rPr>
              <w:t>.</w:t>
            </w:r>
          </w:p>
          <w:p w14:paraId="7DBA4B28" w14:textId="77777777" w:rsidR="00E95F81" w:rsidRPr="00E95F81" w:rsidRDefault="00E95F81" w:rsidP="00E95F8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EE24539" w14:textId="77777777" w:rsidR="00E95F81" w:rsidRPr="0089029F" w:rsidRDefault="00E95F81" w:rsidP="0089029F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eep your name in the </w:t>
            </w:r>
            <w:r w:rsidRPr="00E95F81">
              <w:rPr>
                <w:rFonts w:ascii="Times New Roman" w:hAnsi="Times New Roman" w:cs="Times New Roman"/>
                <w:b/>
              </w:rPr>
              <w:t>Next Task Assigned</w:t>
            </w:r>
            <w:r>
              <w:rPr>
                <w:rFonts w:ascii="Times New Roman" w:hAnsi="Times New Roman" w:cs="Times New Roman"/>
              </w:rPr>
              <w:t xml:space="preserve"> field.</w:t>
            </w:r>
          </w:p>
          <w:p w14:paraId="79869A1C" w14:textId="77777777" w:rsidR="006425B5" w:rsidRPr="00F0653D" w:rsidRDefault="006425B5" w:rsidP="006425B5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1A00C21" w14:textId="5A4DC4C7" w:rsidR="004C37F0" w:rsidRPr="00EE1AFA" w:rsidRDefault="004C37F0" w:rsidP="007F79CD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EE1AFA">
              <w:rPr>
                <w:rFonts w:ascii="Times New Roman" w:hAnsi="Times New Roman" w:cs="Times New Roman"/>
              </w:rPr>
              <w:t xml:space="preserve">Click the </w:t>
            </w:r>
            <w:r w:rsidRPr="00EE1AFA">
              <w:rPr>
                <w:rFonts w:ascii="Times New Roman" w:hAnsi="Times New Roman" w:cs="Times New Roman"/>
                <w:b/>
              </w:rPr>
              <w:t>Save</w:t>
            </w:r>
            <w:r w:rsidRPr="00EE1AFA">
              <w:rPr>
                <w:rFonts w:ascii="Times New Roman" w:hAnsi="Times New Roman" w:cs="Times New Roman"/>
              </w:rPr>
              <w:t xml:space="preserve"> button.</w:t>
            </w:r>
            <w:r w:rsidR="006425B5" w:rsidRPr="00EE1AFA">
              <w:rPr>
                <w:rFonts w:ascii="Times New Roman" w:hAnsi="Times New Roman" w:cs="Times New Roman"/>
              </w:rPr>
              <w:t xml:space="preserve"> </w:t>
            </w:r>
          </w:p>
          <w:p w14:paraId="73FE056F" w14:textId="77777777" w:rsidR="004C37F0" w:rsidRPr="00F0653D" w:rsidRDefault="004C37F0" w:rsidP="006425B5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3235D0C" w14:textId="77777777" w:rsidR="00F0653D" w:rsidRDefault="004C37F0" w:rsidP="0089029F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lick the </w:t>
            </w:r>
            <w:r w:rsidRPr="004C37F0">
              <w:rPr>
                <w:rFonts w:ascii="Times New Roman" w:hAnsi="Times New Roman" w:cs="Times New Roman"/>
                <w:b/>
              </w:rPr>
              <w:t>Actions</w:t>
            </w:r>
            <w:r>
              <w:rPr>
                <w:rFonts w:ascii="Times New Roman" w:hAnsi="Times New Roman" w:cs="Times New Roman"/>
              </w:rPr>
              <w:t xml:space="preserve"> button (top right corner) and select </w:t>
            </w:r>
            <w:r w:rsidR="004A39BA">
              <w:rPr>
                <w:rFonts w:ascii="Times New Roman" w:hAnsi="Times New Roman" w:cs="Times New Roman"/>
                <w:b/>
              </w:rPr>
              <w:t>Initial Assessment</w:t>
            </w:r>
            <w:r w:rsidR="00F0653D" w:rsidRPr="00F0653D">
              <w:rPr>
                <w:rFonts w:ascii="Times New Roman" w:hAnsi="Times New Roman" w:cs="Times New Roman"/>
              </w:rPr>
              <w:t>.</w:t>
            </w:r>
          </w:p>
          <w:p w14:paraId="2EB58621" w14:textId="77777777" w:rsidR="004C37F0" w:rsidRPr="004C37F0" w:rsidRDefault="004C37F0" w:rsidP="004C37F0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4E761B4" w14:textId="77777777" w:rsidR="004C37F0" w:rsidRDefault="004C37F0" w:rsidP="004C37F0">
            <w:pPr>
              <w:rPr>
                <w:rFonts w:ascii="Times New Roman" w:hAnsi="Times New Roman" w:cs="Times New Roman"/>
              </w:rPr>
            </w:pPr>
          </w:p>
          <w:p w14:paraId="3B9BF555" w14:textId="77777777" w:rsidR="004C37F0" w:rsidRDefault="004C37F0" w:rsidP="004C37F0">
            <w:pPr>
              <w:rPr>
                <w:rFonts w:ascii="Times New Roman" w:hAnsi="Times New Roman" w:cs="Times New Roman"/>
              </w:rPr>
            </w:pPr>
          </w:p>
          <w:p w14:paraId="691F8788" w14:textId="77777777" w:rsidR="004C37F0" w:rsidRDefault="004C37F0" w:rsidP="004C37F0">
            <w:pPr>
              <w:rPr>
                <w:rFonts w:ascii="Times New Roman" w:hAnsi="Times New Roman" w:cs="Times New Roman"/>
              </w:rPr>
            </w:pPr>
          </w:p>
          <w:p w14:paraId="019F2556" w14:textId="7D52FCC0" w:rsidR="00F067ED" w:rsidRPr="00F067ED" w:rsidRDefault="00F067ED" w:rsidP="00F067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921" w:type="dxa"/>
          </w:tcPr>
          <w:p w14:paraId="5167F4C3" w14:textId="25E1C3C8" w:rsidR="00AC52D4" w:rsidRPr="00F0653D" w:rsidRDefault="003502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5C1FB168" wp14:editId="4683E98E">
                      <wp:simplePos x="0" y="0"/>
                      <wp:positionH relativeFrom="column">
                        <wp:posOffset>5756275</wp:posOffset>
                      </wp:positionH>
                      <wp:positionV relativeFrom="paragraph">
                        <wp:posOffset>153670</wp:posOffset>
                      </wp:positionV>
                      <wp:extent cx="1143000" cy="4305300"/>
                      <wp:effectExtent l="19050" t="38100" r="57150" b="19050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43000" cy="43053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>
                                    <a:alpha val="14902"/>
                                  </a:srgb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D9143" id="Straight Arrow Connector 28" o:spid="_x0000_s1026" type="#_x0000_t32" style="position:absolute;margin-left:453.25pt;margin-top:12.1pt;width:90pt;height:339pt;flip:y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" strokecolor="red" strokeweight="3pt">
                      <v:stroke endarrow="block" opacity="9766f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7B4C9EC5" wp14:editId="5F9146B5">
                      <wp:simplePos x="0" y="0"/>
                      <wp:positionH relativeFrom="column">
                        <wp:posOffset>4519930</wp:posOffset>
                      </wp:positionH>
                      <wp:positionV relativeFrom="paragraph">
                        <wp:posOffset>5518785</wp:posOffset>
                      </wp:positionV>
                      <wp:extent cx="800100" cy="76200"/>
                      <wp:effectExtent l="38100" t="57150" r="19050" b="95250"/>
                      <wp:wrapNone/>
                      <wp:docPr id="56" name="Straight Arrow Connector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C8A31E" id="Straight Arrow Connector 56" o:spid="_x0000_s1026" type="#_x0000_t32" style="position:absolute;margin-left:355.9pt;margin-top:434.55pt;width:63pt;height:6pt;flip:x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4BC9B4A1" wp14:editId="53BFE26C">
                      <wp:simplePos x="0" y="0"/>
                      <wp:positionH relativeFrom="column">
                        <wp:posOffset>4959350</wp:posOffset>
                      </wp:positionH>
                      <wp:positionV relativeFrom="paragraph">
                        <wp:posOffset>4463415</wp:posOffset>
                      </wp:positionV>
                      <wp:extent cx="800100" cy="76200"/>
                      <wp:effectExtent l="38100" t="57150" r="19050" b="9525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C0412" id="Straight Arrow Connector 57" o:spid="_x0000_s1026" type="#_x0000_t32" style="position:absolute;margin-left:390.5pt;margin-top:351.45pt;width:63pt;height:6pt;flip:x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 w:rsidRPr="004C37F0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777024" behindDoc="0" locked="0" layoutInCell="1" allowOverlap="1" wp14:anchorId="2E02F5E0" wp14:editId="1F877E01">
                  <wp:simplePos x="0" y="0"/>
                  <wp:positionH relativeFrom="column">
                    <wp:posOffset>3356271</wp:posOffset>
                  </wp:positionH>
                  <wp:positionV relativeFrom="paragraph">
                    <wp:posOffset>4375150</wp:posOffset>
                  </wp:positionV>
                  <wp:extent cx="2080492" cy="2287851"/>
                  <wp:effectExtent l="0" t="0" r="0" b="0"/>
                  <wp:wrapNone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92" cy="2287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7614E677" wp14:editId="0E884272">
                      <wp:simplePos x="0" y="0"/>
                      <wp:positionH relativeFrom="column">
                        <wp:posOffset>546735</wp:posOffset>
                      </wp:positionH>
                      <wp:positionV relativeFrom="paragraph">
                        <wp:posOffset>4466590</wp:posOffset>
                      </wp:positionV>
                      <wp:extent cx="800100" cy="76200"/>
                      <wp:effectExtent l="38100" t="57150" r="19050" b="9525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6659B6" id="Straight Arrow Connector 12" o:spid="_x0000_s1026" type="#_x0000_t32" style="position:absolute;margin-left:43.05pt;margin-top:351.7pt;width:63pt;height:6pt;flip:x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4361066C" wp14:editId="63966970">
                      <wp:simplePos x="0" y="0"/>
                      <wp:positionH relativeFrom="column">
                        <wp:posOffset>546735</wp:posOffset>
                      </wp:positionH>
                      <wp:positionV relativeFrom="paragraph">
                        <wp:posOffset>4138930</wp:posOffset>
                      </wp:positionV>
                      <wp:extent cx="800100" cy="76200"/>
                      <wp:effectExtent l="38100" t="57150" r="19050" b="9525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D89AD8" id="Straight Arrow Connector 11" o:spid="_x0000_s1026" type="#_x0000_t32" style="position:absolute;margin-left:43.05pt;margin-top:325.9pt;width:63pt;height:6pt;flip:x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2CCBBC4" wp14:editId="67422AFD">
                      <wp:simplePos x="0" y="0"/>
                      <wp:positionH relativeFrom="column">
                        <wp:posOffset>544195</wp:posOffset>
                      </wp:positionH>
                      <wp:positionV relativeFrom="paragraph">
                        <wp:posOffset>3813810</wp:posOffset>
                      </wp:positionV>
                      <wp:extent cx="800100" cy="76200"/>
                      <wp:effectExtent l="38100" t="57150" r="19050" b="9525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4B6CB7" id="Straight Arrow Connector 6" o:spid="_x0000_s1026" type="#_x0000_t32" style="position:absolute;margin-left:42.85pt;margin-top:300.3pt;width:63pt;height:6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 w:rsidRPr="001D3E5F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39" behindDoc="1" locked="0" layoutInCell="1" allowOverlap="1" wp14:anchorId="23F79CF7" wp14:editId="1F9BB500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3239770</wp:posOffset>
                  </wp:positionV>
                  <wp:extent cx="6652260" cy="2837294"/>
                  <wp:effectExtent l="0" t="0" r="0" b="127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2260" cy="2837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473CFDAF" wp14:editId="4B95825D">
                      <wp:simplePos x="0" y="0"/>
                      <wp:positionH relativeFrom="column">
                        <wp:posOffset>6503035</wp:posOffset>
                      </wp:positionH>
                      <wp:positionV relativeFrom="paragraph">
                        <wp:posOffset>1083945</wp:posOffset>
                      </wp:positionV>
                      <wp:extent cx="508000" cy="45719"/>
                      <wp:effectExtent l="19050" t="57150" r="0" b="88265"/>
                      <wp:wrapNone/>
                      <wp:docPr id="53" name="Straight Arrow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000" cy="45719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1BAFC0" id="Straight Arrow Connector 53" o:spid="_x0000_s1026" type="#_x0000_t32" style="position:absolute;margin-left:512.05pt;margin-top:85.35pt;width:40pt;height:3.6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12D52718" wp14:editId="3FB52505">
                      <wp:simplePos x="0" y="0"/>
                      <wp:positionH relativeFrom="column">
                        <wp:posOffset>5553710</wp:posOffset>
                      </wp:positionH>
                      <wp:positionV relativeFrom="paragraph">
                        <wp:posOffset>3025140</wp:posOffset>
                      </wp:positionV>
                      <wp:extent cx="800100" cy="76200"/>
                      <wp:effectExtent l="38100" t="57150" r="19050" b="95250"/>
                      <wp:wrapNone/>
                      <wp:docPr id="42" name="Straight Arrow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69B085" id="Straight Arrow Connector 42" o:spid="_x0000_s1026" type="#_x0000_t32" style="position:absolute;margin-left:437.3pt;margin-top:238.2pt;width:63pt;height:6pt;flip:x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00502337" wp14:editId="4C133267">
                      <wp:simplePos x="0" y="0"/>
                      <wp:positionH relativeFrom="column">
                        <wp:posOffset>5438775</wp:posOffset>
                      </wp:positionH>
                      <wp:positionV relativeFrom="paragraph">
                        <wp:posOffset>2724150</wp:posOffset>
                      </wp:positionV>
                      <wp:extent cx="800100" cy="76200"/>
                      <wp:effectExtent l="38100" t="57150" r="19050" b="952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5C77BC" id="Straight Arrow Connector 15" o:spid="_x0000_s1026" type="#_x0000_t32" style="position:absolute;margin-left:428.25pt;margin-top:214.5pt;width:63pt;height:6pt;flip:x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1DFDED5A" wp14:editId="62930C81">
                      <wp:simplePos x="0" y="0"/>
                      <wp:positionH relativeFrom="column">
                        <wp:posOffset>5699760</wp:posOffset>
                      </wp:positionH>
                      <wp:positionV relativeFrom="paragraph">
                        <wp:posOffset>3338830</wp:posOffset>
                      </wp:positionV>
                      <wp:extent cx="800100" cy="76200"/>
                      <wp:effectExtent l="38100" t="57150" r="19050" b="95250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4CC9E9" id="Straight Arrow Connector 50" o:spid="_x0000_s1026" type="#_x0000_t32" style="position:absolute;margin-left:448.8pt;margin-top:262.9pt;width:63pt;height:6pt;flip:x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0A767E56" wp14:editId="3FEA946A">
                      <wp:simplePos x="0" y="0"/>
                      <wp:positionH relativeFrom="column">
                        <wp:posOffset>3194685</wp:posOffset>
                      </wp:positionH>
                      <wp:positionV relativeFrom="paragraph">
                        <wp:posOffset>2651760</wp:posOffset>
                      </wp:positionV>
                      <wp:extent cx="800100" cy="76200"/>
                      <wp:effectExtent l="38100" t="57150" r="19050" b="9525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EC3CB5" id="Straight Arrow Connector 10" o:spid="_x0000_s1026" type="#_x0000_t32" style="position:absolute;margin-left:251.55pt;margin-top:208.8pt;width:63pt;height:6pt;flip:x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E90DCF" wp14:editId="06F22334">
                      <wp:simplePos x="0" y="0"/>
                      <wp:positionH relativeFrom="column">
                        <wp:posOffset>3312160</wp:posOffset>
                      </wp:positionH>
                      <wp:positionV relativeFrom="paragraph">
                        <wp:posOffset>1699895</wp:posOffset>
                      </wp:positionV>
                      <wp:extent cx="800100" cy="76200"/>
                      <wp:effectExtent l="38100" t="57150" r="19050" b="952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1625DC" id="Straight Arrow Connector 2" o:spid="_x0000_s1026" type="#_x0000_t32" style="position:absolute;margin-left:260.8pt;margin-top:133.85pt;width:63pt;height:6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08FE896" wp14:editId="61C27582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2875280</wp:posOffset>
                      </wp:positionV>
                      <wp:extent cx="800100" cy="76200"/>
                      <wp:effectExtent l="38100" t="57150" r="19050" b="9525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60E55E" id="Straight Arrow Connector 7" o:spid="_x0000_s1026" type="#_x0000_t32" style="position:absolute;margin-left:50.85pt;margin-top:226.4pt;width:63pt;height:6pt;flip:x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707F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0D976981" wp14:editId="5A2F8C98">
                      <wp:simplePos x="0" y="0"/>
                      <wp:positionH relativeFrom="column">
                        <wp:posOffset>959485</wp:posOffset>
                      </wp:positionH>
                      <wp:positionV relativeFrom="paragraph">
                        <wp:posOffset>3216910</wp:posOffset>
                      </wp:positionV>
                      <wp:extent cx="800100" cy="76200"/>
                      <wp:effectExtent l="38100" t="57150" r="19050" b="9525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8B1526" id="Straight Arrow Connector 8" o:spid="_x0000_s1026" type="#_x0000_t32" style="position:absolute;margin-left:75.55pt;margin-top:253.3pt;width:63pt;height:6pt;flip:x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BD4633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77D6995C" wp14:editId="0622C942">
                      <wp:simplePos x="0" y="0"/>
                      <wp:positionH relativeFrom="column">
                        <wp:posOffset>956945</wp:posOffset>
                      </wp:positionH>
                      <wp:positionV relativeFrom="paragraph">
                        <wp:posOffset>321310</wp:posOffset>
                      </wp:positionV>
                      <wp:extent cx="599440" cy="50800"/>
                      <wp:effectExtent l="38100" t="57150" r="10160" b="101600"/>
                      <wp:wrapNone/>
                      <wp:docPr id="40" name="Straight Arrow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99440" cy="508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C82260" id="Straight Arrow Connector 40" o:spid="_x0000_s1026" type="#_x0000_t32" style="position:absolute;margin-left:75.35pt;margin-top:25.3pt;width:47.2pt;height:4pt;flip:x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4A39BA" w:rsidRPr="004A39B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EBB24B7" wp14:editId="3ADB9500">
                  <wp:extent cx="7388284" cy="3680460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8303" cy="3695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02DB" w:rsidRPr="00F0653D" w14:paraId="252E2721" w14:textId="77777777" w:rsidTr="001707FD">
        <w:tc>
          <w:tcPr>
            <w:tcW w:w="2839" w:type="dxa"/>
          </w:tcPr>
          <w:p w14:paraId="5170C0FE" w14:textId="77777777" w:rsidR="00B60F12" w:rsidRDefault="00896CEF" w:rsidP="0089029F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In the panel that opens on the right, enter the data </w:t>
            </w:r>
            <w:r w:rsidR="004A39BA">
              <w:rPr>
                <w:rFonts w:ascii="Times New Roman" w:hAnsi="Times New Roman" w:cs="Times New Roman"/>
              </w:rPr>
              <w:t xml:space="preserve">of the </w:t>
            </w:r>
            <w:r w:rsidR="0057023E">
              <w:rPr>
                <w:rFonts w:ascii="Times New Roman" w:hAnsi="Times New Roman" w:cs="Times New Roman"/>
              </w:rPr>
              <w:t xml:space="preserve">paper </w:t>
            </w:r>
            <w:r w:rsidR="004A39BA">
              <w:rPr>
                <w:rFonts w:ascii="Times New Roman" w:hAnsi="Times New Roman" w:cs="Times New Roman"/>
              </w:rPr>
              <w:t>site visit</w:t>
            </w:r>
            <w:r>
              <w:rPr>
                <w:rFonts w:ascii="Times New Roman" w:hAnsi="Times New Roman" w:cs="Times New Roman"/>
              </w:rPr>
              <w:t xml:space="preserve"> form in</w:t>
            </w:r>
            <w:r w:rsidR="00D471C1">
              <w:rPr>
                <w:rFonts w:ascii="Times New Roman" w:hAnsi="Times New Roman" w:cs="Times New Roman"/>
              </w:rPr>
              <w:t>to</w:t>
            </w:r>
            <w:r>
              <w:rPr>
                <w:rFonts w:ascii="Times New Roman" w:hAnsi="Times New Roman" w:cs="Times New Roman"/>
              </w:rPr>
              <w:t xml:space="preserve"> the appropriate fields</w:t>
            </w:r>
            <w:r w:rsidR="00B60F12">
              <w:rPr>
                <w:rFonts w:ascii="Times New Roman" w:hAnsi="Times New Roman" w:cs="Times New Roman"/>
              </w:rPr>
              <w:t>, including:</w:t>
            </w:r>
          </w:p>
          <w:p w14:paraId="6705A5F8" w14:textId="77777777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essment Date</w:t>
            </w:r>
          </w:p>
          <w:p w14:paraId="009C34EE" w14:textId="77777777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chnician</w:t>
            </w:r>
          </w:p>
          <w:p w14:paraId="1C3585AB" w14:textId="6D4DC500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rtification Level (In Progress or Certification Level)</w:t>
            </w:r>
          </w:p>
          <w:p w14:paraId="501E0E53" w14:textId="77777777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tershed</w:t>
            </w:r>
          </w:p>
          <w:p w14:paraId="73B4B7BD" w14:textId="66298A70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site Natural Water Source</w:t>
            </w:r>
            <w:r w:rsidR="00EE1AFA">
              <w:rPr>
                <w:rFonts w:ascii="Times New Roman" w:hAnsi="Times New Roman" w:cs="Times New Roman"/>
              </w:rPr>
              <w:t xml:space="preserve"> (if applicable)</w:t>
            </w:r>
          </w:p>
          <w:p w14:paraId="208F2F9A" w14:textId="48CA99E3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ke Oswego Demo Site</w:t>
            </w:r>
            <w:r w:rsidR="00EE1AFA">
              <w:rPr>
                <w:rFonts w:ascii="Times New Roman" w:hAnsi="Times New Roman" w:cs="Times New Roman"/>
              </w:rPr>
              <w:t xml:space="preserve"> (if applicable)</w:t>
            </w:r>
          </w:p>
          <w:p w14:paraId="1DF41AC5" w14:textId="77777777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Lot Size</w:t>
            </w:r>
          </w:p>
          <w:p w14:paraId="445A6FD1" w14:textId="31AF3114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 FT plantable area</w:t>
            </w:r>
          </w:p>
          <w:p w14:paraId="3BF8145A" w14:textId="187E30CF" w:rsidR="00B60F12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 FT Naturescaped</w:t>
            </w:r>
          </w:p>
          <w:p w14:paraId="3C234287" w14:textId="27720271" w:rsidR="00EE1AFA" w:rsidRPr="00EE1AFA" w:rsidRDefault="00EE1AFA" w:rsidP="00EE1AFA">
            <w:pPr>
              <w:rPr>
                <w:rFonts w:ascii="Times New Roman" w:hAnsi="Times New Roman" w:cs="Times New Roman"/>
                <w:color w:val="00B0F0"/>
              </w:rPr>
            </w:pPr>
            <w:r w:rsidRPr="00EE1AFA">
              <w:rPr>
                <w:rFonts w:ascii="Times New Roman" w:hAnsi="Times New Roman" w:cs="Times New Roman"/>
                <w:b/>
                <w:color w:val="00B0F0"/>
              </w:rPr>
              <w:t>NOTE:</w:t>
            </w:r>
            <w:r w:rsidRPr="00EE1AFA">
              <w:rPr>
                <w:rFonts w:ascii="Times New Roman" w:hAnsi="Times New Roman" w:cs="Times New Roman"/>
                <w:color w:val="00B0F0"/>
              </w:rPr>
              <w:t xml:space="preserve"> % Naturescaped is auto-calculated. </w:t>
            </w:r>
          </w:p>
          <w:p w14:paraId="2C2D7069" w14:textId="5B9DAAF7" w:rsidR="00B60F12" w:rsidRPr="00EE1AFA" w:rsidRDefault="00B60F12" w:rsidP="00EE1AF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 remaining fields in the Assessment Base Data area.</w:t>
            </w:r>
          </w:p>
          <w:p w14:paraId="6F31AB1B" w14:textId="3E66DCDB" w:rsidR="00587E2F" w:rsidRPr="00D471C1" w:rsidRDefault="00B60F12" w:rsidP="00EE1AFA">
            <w:pPr>
              <w:pStyle w:val="ListParagraph"/>
              <w:ind w:left="696"/>
            </w:pPr>
            <w:r w:rsidRPr="00EE1AFA" w:rsidDel="00B60F12">
              <w:rPr>
                <w:rFonts w:ascii="Times New Roman" w:hAnsi="Times New Roman" w:cs="Times New Roman"/>
              </w:rPr>
              <w:t xml:space="preserve"> </w:t>
            </w:r>
          </w:p>
          <w:p w14:paraId="5F7E14D5" w14:textId="0123C0C4" w:rsidR="00D471C1" w:rsidRDefault="00587E2F">
            <w:pPr>
              <w:rPr>
                <w:rFonts w:ascii="Times New Roman" w:hAnsi="Times New Roman" w:cs="Times New Roman"/>
                <w:color w:val="00B0F0"/>
              </w:rPr>
            </w:pPr>
            <w:r w:rsidRPr="00EE1AFA">
              <w:rPr>
                <w:rFonts w:ascii="Times New Roman" w:hAnsi="Times New Roman" w:cs="Times New Roman"/>
                <w:b/>
                <w:color w:val="00B0F0"/>
              </w:rPr>
              <w:t>NOTE</w:t>
            </w:r>
            <w:r w:rsidR="00EE1AFA">
              <w:rPr>
                <w:rFonts w:ascii="Times New Roman" w:hAnsi="Times New Roman" w:cs="Times New Roman"/>
                <w:b/>
                <w:color w:val="00B0F0"/>
              </w:rPr>
              <w:t>2</w:t>
            </w:r>
            <w:r w:rsidRPr="00EE1AFA">
              <w:rPr>
                <w:rFonts w:ascii="Times New Roman" w:hAnsi="Times New Roman" w:cs="Times New Roman"/>
                <w:b/>
                <w:color w:val="00B0F0"/>
              </w:rPr>
              <w:t>:</w:t>
            </w:r>
            <w:r w:rsidRPr="00EE1AFA">
              <w:rPr>
                <w:rFonts w:ascii="Times New Roman" w:hAnsi="Times New Roman" w:cs="Times New Roman"/>
                <w:color w:val="00B0F0"/>
              </w:rPr>
              <w:t xml:space="preserve"> </w:t>
            </w:r>
            <w:r w:rsidRPr="00EE1AFA">
              <w:rPr>
                <w:rFonts w:ascii="Times New Roman" w:hAnsi="Times New Roman" w:cs="Times New Roman"/>
                <w:b/>
                <w:color w:val="00B0F0"/>
              </w:rPr>
              <w:t>NEVER</w:t>
            </w:r>
            <w:r w:rsidRPr="00EE1AFA">
              <w:rPr>
                <w:rFonts w:ascii="Times New Roman" w:hAnsi="Times New Roman" w:cs="Times New Roman"/>
                <w:color w:val="00B0F0"/>
              </w:rPr>
              <w:t xml:space="preserve"> </w:t>
            </w:r>
            <w:r w:rsidR="0057023E" w:rsidRPr="00EE1AFA">
              <w:rPr>
                <w:rFonts w:ascii="Times New Roman" w:hAnsi="Times New Roman" w:cs="Times New Roman"/>
                <w:color w:val="00B0F0"/>
              </w:rPr>
              <w:t>use “N/A” or “none” for blank fields</w:t>
            </w:r>
            <w:r w:rsidR="00D471C1" w:rsidRPr="00EE1AFA">
              <w:rPr>
                <w:rFonts w:ascii="Times New Roman" w:hAnsi="Times New Roman" w:cs="Times New Roman"/>
                <w:color w:val="00B0F0"/>
              </w:rPr>
              <w:t>.</w:t>
            </w:r>
            <w:r w:rsidR="0057023E" w:rsidRPr="00EE1AFA">
              <w:rPr>
                <w:rFonts w:ascii="Times New Roman" w:hAnsi="Times New Roman" w:cs="Times New Roman"/>
                <w:color w:val="00B0F0"/>
              </w:rPr>
              <w:t xml:space="preserve"> Simply leave them blank.</w:t>
            </w:r>
          </w:p>
          <w:p w14:paraId="15C31B7B" w14:textId="77777777" w:rsidR="00B60F12" w:rsidRPr="00EE1AFA" w:rsidRDefault="00B60F12">
            <w:pPr>
              <w:rPr>
                <w:rFonts w:ascii="Times New Roman" w:hAnsi="Times New Roman" w:cs="Times New Roman"/>
                <w:color w:val="00B0F0"/>
              </w:rPr>
            </w:pPr>
          </w:p>
          <w:p w14:paraId="1A7AF977" w14:textId="1BAD4A66" w:rsidR="00D471C1" w:rsidRPr="00D471C1" w:rsidRDefault="00B60F12">
            <w:pPr>
              <w:rPr>
                <w:rFonts w:ascii="Times New Roman" w:hAnsi="Times New Roman" w:cs="Times New Roman"/>
                <w:b/>
                <w:color w:val="00B0F0"/>
              </w:rPr>
            </w:pPr>
            <w:r w:rsidRPr="00EE1AFA">
              <w:rPr>
                <w:rFonts w:ascii="Times New Roman" w:hAnsi="Times New Roman" w:cs="Times New Roman"/>
                <w:b/>
                <w:color w:val="00B0F0"/>
              </w:rPr>
              <w:t xml:space="preserve">NOTE </w:t>
            </w:r>
            <w:r w:rsidR="00EE1AFA">
              <w:rPr>
                <w:rFonts w:ascii="Times New Roman" w:hAnsi="Times New Roman" w:cs="Times New Roman"/>
                <w:b/>
                <w:color w:val="00B0F0"/>
              </w:rPr>
              <w:t>3</w:t>
            </w:r>
            <w:r w:rsidRPr="00EE1AFA">
              <w:rPr>
                <w:rFonts w:ascii="Times New Roman" w:hAnsi="Times New Roman" w:cs="Times New Roman"/>
                <w:b/>
                <w:color w:val="00B0F0"/>
              </w:rPr>
              <w:t>:</w:t>
            </w:r>
            <w:r>
              <w:rPr>
                <w:rFonts w:ascii="Times New Roman" w:hAnsi="Times New Roman" w:cs="Times New Roman"/>
                <w:b/>
                <w:color w:val="00B0F0"/>
              </w:rPr>
              <w:t xml:space="preserve"> </w:t>
            </w:r>
            <w:r w:rsidR="00D471C1" w:rsidRPr="00D471C1">
              <w:rPr>
                <w:rFonts w:ascii="Times New Roman" w:hAnsi="Times New Roman" w:cs="Times New Roman"/>
                <w:b/>
                <w:color w:val="00B0F0"/>
              </w:rPr>
              <w:t>NEVER</w:t>
            </w:r>
            <w:r w:rsidR="0057023E">
              <w:rPr>
                <w:rFonts w:ascii="Times New Roman" w:hAnsi="Times New Roman" w:cs="Times New Roman"/>
                <w:color w:val="00B0F0"/>
              </w:rPr>
              <w:t xml:space="preserve"> </w:t>
            </w:r>
            <w:r w:rsidR="00D471C1" w:rsidRPr="00D471C1">
              <w:rPr>
                <w:rFonts w:ascii="Times New Roman" w:hAnsi="Times New Roman" w:cs="Times New Roman"/>
                <w:color w:val="00B0F0"/>
              </w:rPr>
              <w:t>use the blank field or Manage hyperlink to</w:t>
            </w:r>
            <w:r w:rsidR="00D471C1">
              <w:rPr>
                <w:rFonts w:ascii="Times New Roman" w:hAnsi="Times New Roman" w:cs="Times New Roman"/>
                <w:color w:val="00B0F0"/>
              </w:rPr>
              <w:t xml:space="preserve"> add a new term to the </w:t>
            </w:r>
            <w:r w:rsidR="00AF1A58">
              <w:rPr>
                <w:rFonts w:ascii="Times New Roman" w:hAnsi="Times New Roman" w:cs="Times New Roman"/>
                <w:color w:val="00B0F0"/>
              </w:rPr>
              <w:t>choices</w:t>
            </w:r>
            <w:r w:rsidR="00D471C1">
              <w:rPr>
                <w:rFonts w:ascii="Times New Roman" w:hAnsi="Times New Roman" w:cs="Times New Roman"/>
                <w:color w:val="00B0F0"/>
              </w:rPr>
              <w:t>.</w:t>
            </w:r>
          </w:p>
          <w:p w14:paraId="7AC11888" w14:textId="77777777" w:rsidR="00D471C1" w:rsidRPr="00AF1A58" w:rsidRDefault="00D471C1" w:rsidP="00303576">
            <w:pPr>
              <w:rPr>
                <w:rFonts w:ascii="Times New Roman" w:hAnsi="Times New Roman" w:cs="Times New Roman"/>
              </w:rPr>
            </w:pPr>
          </w:p>
          <w:p w14:paraId="1A4BD00A" w14:textId="045D2017" w:rsidR="00D471C1" w:rsidRPr="00587E2F" w:rsidRDefault="00AF1A58" w:rsidP="003502DB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3502DB">
              <w:rPr>
                <w:rFonts w:ascii="Times New Roman" w:hAnsi="Times New Roman" w:cs="Times New Roman"/>
              </w:rPr>
              <w:t>Click the Save button.</w:t>
            </w:r>
          </w:p>
        </w:tc>
        <w:tc>
          <w:tcPr>
            <w:tcW w:w="11921" w:type="dxa"/>
          </w:tcPr>
          <w:p w14:paraId="21A776A8" w14:textId="77777777" w:rsidR="003502DB" w:rsidRDefault="003502DB">
            <w:pPr>
              <w:rPr>
                <w:noProof/>
              </w:rPr>
            </w:pPr>
          </w:p>
          <w:p w14:paraId="5D8A7EC5" w14:textId="425D7FA2" w:rsidR="00F0653D" w:rsidRPr="003502DB" w:rsidRDefault="003502DB" w:rsidP="003502DB">
            <w:pPr>
              <w:rPr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635894A3" wp14:editId="39A24087">
                      <wp:simplePos x="0" y="0"/>
                      <wp:positionH relativeFrom="column">
                        <wp:posOffset>6768465</wp:posOffset>
                      </wp:positionH>
                      <wp:positionV relativeFrom="paragraph">
                        <wp:posOffset>298450</wp:posOffset>
                      </wp:positionV>
                      <wp:extent cx="45719" cy="701040"/>
                      <wp:effectExtent l="95250" t="38100" r="69215" b="3810"/>
                      <wp:wrapNone/>
                      <wp:docPr id="64" name="Straight Arrow Connector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719" cy="70104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C04D0E" id="Straight Arrow Connector 64" o:spid="_x0000_s1026" type="#_x0000_t32" style="position:absolute;margin-left:532.95pt;margin-top:23.5pt;width:3.6pt;height:55.2pt;flip:x y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4EB6A8AD" wp14:editId="41B8AD5C">
                      <wp:simplePos x="0" y="0"/>
                      <wp:positionH relativeFrom="column">
                        <wp:posOffset>4985385</wp:posOffset>
                      </wp:positionH>
                      <wp:positionV relativeFrom="paragraph">
                        <wp:posOffset>2987675</wp:posOffset>
                      </wp:positionV>
                      <wp:extent cx="800100" cy="76200"/>
                      <wp:effectExtent l="38100" t="57150" r="19050" b="95250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A063EF" id="Straight Arrow Connector 27" o:spid="_x0000_s1026" type="#_x0000_t32" style="position:absolute;margin-left:392.55pt;margin-top:235.25pt;width:63pt;height:6pt;flip:x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17911B42" wp14:editId="6F5475A7">
                      <wp:simplePos x="0" y="0"/>
                      <wp:positionH relativeFrom="column">
                        <wp:posOffset>2503805</wp:posOffset>
                      </wp:positionH>
                      <wp:positionV relativeFrom="paragraph">
                        <wp:posOffset>5895975</wp:posOffset>
                      </wp:positionV>
                      <wp:extent cx="800100" cy="76200"/>
                      <wp:effectExtent l="38100" t="57150" r="19050" b="95250"/>
                      <wp:wrapNone/>
                      <wp:docPr id="48" name="Straight Arrow Connecto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1F096A" id="Straight Arrow Connector 48" o:spid="_x0000_s1026" type="#_x0000_t32" style="position:absolute;margin-left:197.15pt;margin-top:464.25pt;width:63pt;height:6pt;flip:x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16BF1D9B" wp14:editId="5885C6F0">
                      <wp:simplePos x="0" y="0"/>
                      <wp:positionH relativeFrom="column">
                        <wp:posOffset>681990</wp:posOffset>
                      </wp:positionH>
                      <wp:positionV relativeFrom="paragraph">
                        <wp:posOffset>3555365</wp:posOffset>
                      </wp:positionV>
                      <wp:extent cx="800100" cy="76200"/>
                      <wp:effectExtent l="38100" t="57150" r="19050" b="9525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92A4FD" id="Straight Arrow Connector 63" o:spid="_x0000_s1026" type="#_x0000_t32" style="position:absolute;margin-left:53.7pt;margin-top:279.95pt;width:63pt;height:6pt;flip:x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4A39BA" w:rsidRPr="004A39BA">
              <w:rPr>
                <w:noProof/>
              </w:rPr>
              <w:drawing>
                <wp:inline distT="0" distB="0" distL="0" distR="0" wp14:anchorId="574C2C33" wp14:editId="1C0B603C">
                  <wp:extent cx="7369284" cy="6598920"/>
                  <wp:effectExtent l="0" t="0" r="317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43348" cy="6665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04310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669BE06E" wp14:editId="6D924370">
                      <wp:simplePos x="0" y="0"/>
                      <wp:positionH relativeFrom="column">
                        <wp:posOffset>4361180</wp:posOffset>
                      </wp:positionH>
                      <wp:positionV relativeFrom="paragraph">
                        <wp:posOffset>1633220</wp:posOffset>
                      </wp:positionV>
                      <wp:extent cx="800100" cy="76200"/>
                      <wp:effectExtent l="38100" t="57150" r="19050" b="95250"/>
                      <wp:wrapNone/>
                      <wp:docPr id="66" name="Straight Arrow Connector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1D8621" id="Straight Arrow Connector 66" o:spid="_x0000_s1026" type="#_x0000_t32" style="position:absolute;margin-left:343.4pt;margin-top:128.6pt;width:63pt;height:6pt;flip:x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" strokecolor="#00b0f0" strokeweight="3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3502DB" w:rsidRPr="00F0653D" w14:paraId="30385D66" w14:textId="77777777" w:rsidTr="001707FD">
        <w:tc>
          <w:tcPr>
            <w:tcW w:w="2839" w:type="dxa"/>
          </w:tcPr>
          <w:p w14:paraId="75606491" w14:textId="77777777" w:rsidR="00EE1AFA" w:rsidRDefault="00EE1AFA" w:rsidP="00EE1AFA">
            <w:pPr>
              <w:rPr>
                <w:rFonts w:ascii="Times New Roman" w:hAnsi="Times New Roman" w:cs="Times New Roman"/>
                <w:color w:val="00B0F0"/>
              </w:rPr>
            </w:pPr>
            <w:r w:rsidRPr="00AF1A58">
              <w:rPr>
                <w:rFonts w:ascii="Times New Roman" w:hAnsi="Times New Roman" w:cs="Times New Roman"/>
                <w:b/>
                <w:color w:val="00B0F0"/>
              </w:rPr>
              <w:lastRenderedPageBreak/>
              <w:t>NOTE:</w:t>
            </w:r>
            <w:r w:rsidRPr="00AF1A58">
              <w:rPr>
                <w:rFonts w:ascii="Times New Roman" w:hAnsi="Times New Roman" w:cs="Times New Roman"/>
                <w:color w:val="00B0F0"/>
              </w:rPr>
              <w:t xml:space="preserve"> You can easily edit </w:t>
            </w:r>
            <w:r>
              <w:rPr>
                <w:rFonts w:ascii="Times New Roman" w:hAnsi="Times New Roman" w:cs="Times New Roman"/>
                <w:color w:val="00B0F0"/>
              </w:rPr>
              <w:t>an Initial Assessment</w:t>
            </w:r>
            <w:r w:rsidRPr="00AF1A58">
              <w:rPr>
                <w:rFonts w:ascii="Times New Roman" w:hAnsi="Times New Roman" w:cs="Times New Roman"/>
                <w:color w:val="00B0F0"/>
              </w:rPr>
              <w:t xml:space="preserve"> Form by </w:t>
            </w:r>
            <w:r>
              <w:rPr>
                <w:rFonts w:ascii="Times New Roman" w:hAnsi="Times New Roman" w:cs="Times New Roman"/>
                <w:color w:val="00B0F0"/>
              </w:rPr>
              <w:t xml:space="preserve">clicking the “Assessed” hyperlink in the widgetized history of the property profile, or by </w:t>
            </w:r>
            <w:r w:rsidRPr="00AF1A58">
              <w:rPr>
                <w:rFonts w:ascii="Times New Roman" w:hAnsi="Times New Roman" w:cs="Times New Roman"/>
                <w:color w:val="00B0F0"/>
              </w:rPr>
              <w:t xml:space="preserve">going to the History tab </w:t>
            </w:r>
            <w:r>
              <w:rPr>
                <w:rFonts w:ascii="Times New Roman" w:hAnsi="Times New Roman" w:cs="Times New Roman"/>
                <w:color w:val="00B0F0"/>
              </w:rPr>
              <w:t xml:space="preserve">and </w:t>
            </w:r>
            <w:r w:rsidRPr="00AF1A58">
              <w:rPr>
                <w:rFonts w:ascii="Times New Roman" w:hAnsi="Times New Roman" w:cs="Times New Roman"/>
                <w:color w:val="00B0F0"/>
              </w:rPr>
              <w:t xml:space="preserve">clicking on the </w:t>
            </w:r>
            <w:r>
              <w:rPr>
                <w:rFonts w:ascii="Times New Roman" w:hAnsi="Times New Roman" w:cs="Times New Roman"/>
                <w:color w:val="00B0F0"/>
              </w:rPr>
              <w:t>Initial Assessment</w:t>
            </w:r>
            <w:r w:rsidRPr="00AF1A58">
              <w:rPr>
                <w:rFonts w:ascii="Times New Roman" w:hAnsi="Times New Roman" w:cs="Times New Roman"/>
                <w:color w:val="00B0F0"/>
              </w:rPr>
              <w:t xml:space="preserve"> hyperlink</w:t>
            </w:r>
            <w:r>
              <w:rPr>
                <w:rFonts w:ascii="Times New Roman" w:hAnsi="Times New Roman" w:cs="Times New Roman"/>
                <w:color w:val="00B0F0"/>
              </w:rPr>
              <w:t>.</w:t>
            </w:r>
          </w:p>
          <w:p w14:paraId="0DFF1391" w14:textId="77777777" w:rsidR="00EE1AFA" w:rsidRDefault="00EE1AFA" w:rsidP="00EE1AFA">
            <w:pPr>
              <w:rPr>
                <w:rFonts w:ascii="Times New Roman" w:hAnsi="Times New Roman" w:cs="Times New Roman"/>
                <w:color w:val="00B0F0"/>
              </w:rPr>
            </w:pPr>
          </w:p>
          <w:p w14:paraId="5976589F" w14:textId="3DAAAF34" w:rsidR="00EE1AFA" w:rsidRPr="00EE1AFA" w:rsidRDefault="00EE1AFA" w:rsidP="00EE1AFA">
            <w:pPr>
              <w:rPr>
                <w:rFonts w:ascii="Times New Roman" w:hAnsi="Times New Roman" w:cs="Times New Roman"/>
                <w:color w:val="00B0F0"/>
              </w:rPr>
            </w:pPr>
            <w:r w:rsidRPr="00EE1AFA">
              <w:rPr>
                <w:rFonts w:ascii="Times New Roman" w:hAnsi="Times New Roman" w:cs="Times New Roman"/>
                <w:b/>
                <w:color w:val="00B0F0"/>
              </w:rPr>
              <w:t>NOTE 2: NEVER</w:t>
            </w:r>
            <w:r>
              <w:rPr>
                <w:rFonts w:ascii="Times New Roman" w:hAnsi="Times New Roman" w:cs="Times New Roman"/>
                <w:color w:val="00B0F0"/>
              </w:rPr>
              <w:t xml:space="preserve"> use the Actions &gt; Initial Assessment button to edit an initial assessment. Doing so will create a new site assessment form instead. </w:t>
            </w:r>
            <w:bookmarkStart w:id="0" w:name="_GoBack"/>
            <w:bookmarkEnd w:id="0"/>
          </w:p>
        </w:tc>
        <w:tc>
          <w:tcPr>
            <w:tcW w:w="11921" w:type="dxa"/>
          </w:tcPr>
          <w:p w14:paraId="53D3DA26" w14:textId="77777777" w:rsidR="00EE1AFA" w:rsidRDefault="00EE1AFA" w:rsidP="00EE1AFA">
            <w:pPr>
              <w:rPr>
                <w:rFonts w:ascii="Times New Roman" w:hAnsi="Times New Roman" w:cs="Times New Roman"/>
                <w:noProof/>
              </w:rPr>
            </w:pPr>
          </w:p>
          <w:p w14:paraId="0FBC1F06" w14:textId="1CDBDFF2" w:rsidR="00EE1AFA" w:rsidRDefault="00EE1AFA" w:rsidP="00EE1AFA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74381170" wp14:editId="2160F723">
                      <wp:simplePos x="0" y="0"/>
                      <wp:positionH relativeFrom="column">
                        <wp:posOffset>6807835</wp:posOffset>
                      </wp:positionH>
                      <wp:positionV relativeFrom="paragraph">
                        <wp:posOffset>2484755</wp:posOffset>
                      </wp:positionV>
                      <wp:extent cx="457200" cy="335280"/>
                      <wp:effectExtent l="38100" t="19050" r="19050" b="45720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57200" cy="33528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502834" id="Straight Arrow Connector 25" o:spid="_x0000_s1026" type="#_x0000_t32" style="position:absolute;margin-left:536.05pt;margin-top:195.65pt;width:36pt;height:26.4pt;flip:x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Pr="00B60F12">
              <w:rPr>
                <w:noProof/>
              </w:rPr>
              <w:drawing>
                <wp:inline distT="0" distB="0" distL="0" distR="0" wp14:anchorId="25C95E61" wp14:editId="1C2D9002">
                  <wp:extent cx="7332683" cy="3063240"/>
                  <wp:effectExtent l="0" t="0" r="1905" b="381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2426" cy="3104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E57507" w14:textId="53C76E93" w:rsidR="003502DB" w:rsidRDefault="003502DB" w:rsidP="00EE1AFA">
            <w:pPr>
              <w:rPr>
                <w:rFonts w:ascii="Times New Roman" w:hAnsi="Times New Roman" w:cs="Times New Roman"/>
                <w:noProof/>
              </w:rPr>
            </w:pPr>
          </w:p>
          <w:p w14:paraId="24E9DFDC" w14:textId="77777777" w:rsidR="003502DB" w:rsidRDefault="003502DB" w:rsidP="00EE1AFA">
            <w:pPr>
              <w:rPr>
                <w:rFonts w:ascii="Times New Roman" w:hAnsi="Times New Roman" w:cs="Times New Roman"/>
                <w:noProof/>
              </w:rPr>
            </w:pPr>
          </w:p>
          <w:p w14:paraId="2C32B437" w14:textId="58103F5F" w:rsidR="00EE1AFA" w:rsidRDefault="003502DB" w:rsidP="00EE1AFA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2F5289A7" wp14:editId="16D0A59C">
                      <wp:simplePos x="0" y="0"/>
                      <wp:positionH relativeFrom="column">
                        <wp:posOffset>2258695</wp:posOffset>
                      </wp:positionH>
                      <wp:positionV relativeFrom="paragraph">
                        <wp:posOffset>2700655</wp:posOffset>
                      </wp:positionV>
                      <wp:extent cx="548640" cy="175260"/>
                      <wp:effectExtent l="38100" t="19050" r="22860" b="7239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48640" cy="17526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F0A836" id="Straight Arrow Connector 29" o:spid="_x0000_s1026" type="#_x0000_t32" style="position:absolute;margin-left:177.85pt;margin-top:212.65pt;width:43.2pt;height:13.8pt;flip:x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EE1AFA" w:rsidRPr="00AF1A5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D3186C8" wp14:editId="1D93615D">
                  <wp:extent cx="7262959" cy="3154680"/>
                  <wp:effectExtent l="0" t="0" r="0" b="762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9517" cy="31792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9FF57A" w14:textId="77777777" w:rsidR="00AC52D4" w:rsidRPr="00AF1A58" w:rsidRDefault="00AC52D4" w:rsidP="00952C5D">
      <w:pPr>
        <w:rPr>
          <w:rFonts w:ascii="Times New Roman" w:hAnsi="Times New Roman" w:cs="Times New Roman"/>
          <w:sz w:val="2"/>
          <w:szCs w:val="2"/>
        </w:rPr>
      </w:pPr>
    </w:p>
    <w:sectPr w:rsidR="00AC52D4" w:rsidRPr="00AF1A58" w:rsidSect="001707F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0D23ED"/>
    <w:multiLevelType w:val="hybridMultilevel"/>
    <w:tmpl w:val="50286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324C7C"/>
    <w:multiLevelType w:val="hybridMultilevel"/>
    <w:tmpl w:val="DE32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D0B9A"/>
    <w:multiLevelType w:val="hybridMultilevel"/>
    <w:tmpl w:val="84F66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F6D43"/>
    <w:multiLevelType w:val="hybridMultilevel"/>
    <w:tmpl w:val="91DABB74"/>
    <w:lvl w:ilvl="0" w:tplc="F79A650A">
      <w:numFmt w:val="bullet"/>
      <w:lvlText w:val=""/>
      <w:lvlJc w:val="left"/>
      <w:pPr>
        <w:ind w:left="696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tzQ1NjEHMoyNjJV0lIJTi4sz8/NACkxqAR7wl4ksAAAA"/>
  </w:docVars>
  <w:rsids>
    <w:rsidRoot w:val="00AC52D4"/>
    <w:rsid w:val="00081EB5"/>
    <w:rsid w:val="00100C8A"/>
    <w:rsid w:val="001707FD"/>
    <w:rsid w:val="001D3E5F"/>
    <w:rsid w:val="00202726"/>
    <w:rsid w:val="002C3993"/>
    <w:rsid w:val="002C51B8"/>
    <w:rsid w:val="002E1F7A"/>
    <w:rsid w:val="002F605F"/>
    <w:rsid w:val="00303576"/>
    <w:rsid w:val="003209D5"/>
    <w:rsid w:val="003502DB"/>
    <w:rsid w:val="003C4D9A"/>
    <w:rsid w:val="00404310"/>
    <w:rsid w:val="004A39BA"/>
    <w:rsid w:val="004C37F0"/>
    <w:rsid w:val="005177F4"/>
    <w:rsid w:val="00523BDC"/>
    <w:rsid w:val="0054255F"/>
    <w:rsid w:val="00554433"/>
    <w:rsid w:val="0057023E"/>
    <w:rsid w:val="00587E2F"/>
    <w:rsid w:val="005A13F4"/>
    <w:rsid w:val="006425B5"/>
    <w:rsid w:val="007C0623"/>
    <w:rsid w:val="007F4FA8"/>
    <w:rsid w:val="0089029F"/>
    <w:rsid w:val="00896CEF"/>
    <w:rsid w:val="008E474E"/>
    <w:rsid w:val="00952C5D"/>
    <w:rsid w:val="00955585"/>
    <w:rsid w:val="00967594"/>
    <w:rsid w:val="009D4A84"/>
    <w:rsid w:val="00A2062A"/>
    <w:rsid w:val="00A9247B"/>
    <w:rsid w:val="00AC52D4"/>
    <w:rsid w:val="00AF1A58"/>
    <w:rsid w:val="00B1632B"/>
    <w:rsid w:val="00B60F12"/>
    <w:rsid w:val="00BC1759"/>
    <w:rsid w:val="00BD4633"/>
    <w:rsid w:val="00C94F54"/>
    <w:rsid w:val="00CB314C"/>
    <w:rsid w:val="00CC6072"/>
    <w:rsid w:val="00D471C1"/>
    <w:rsid w:val="00E12706"/>
    <w:rsid w:val="00E670C7"/>
    <w:rsid w:val="00E83FD4"/>
    <w:rsid w:val="00E95F81"/>
    <w:rsid w:val="00EA17C9"/>
    <w:rsid w:val="00EE1AFA"/>
    <w:rsid w:val="00EF2B2A"/>
    <w:rsid w:val="00F0653D"/>
    <w:rsid w:val="00F067ED"/>
    <w:rsid w:val="00F63D4F"/>
    <w:rsid w:val="00FF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20F37"/>
  <w15:chartTrackingRefBased/>
  <w15:docId w15:val="{38217B78-A889-4AA3-864B-8FAB7FDB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5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25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C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C5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2C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C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C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2C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2CB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866D3-14AF-4797-AA2C-53EBEB1F7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Marchetti-Mendez</dc:creator>
  <cp:keywords/>
  <dc:description/>
  <cp:lastModifiedBy>JP MarchettiMendez</cp:lastModifiedBy>
  <cp:revision>2</cp:revision>
  <cp:lastPrinted>2019-07-05T21:44:00Z</cp:lastPrinted>
  <dcterms:created xsi:type="dcterms:W3CDTF">2020-03-06T21:11:00Z</dcterms:created>
  <dcterms:modified xsi:type="dcterms:W3CDTF">2020-03-06T21:11:00Z</dcterms:modified>
</cp:coreProperties>
</file>